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5F3B" w14:textId="6A90D4E1" w:rsidR="006D5B0B" w:rsidRDefault="00BA12A6" w:rsidP="00BA12A6">
      <w:pPr>
        <w:pStyle w:val="Title"/>
      </w:pPr>
      <w:r>
        <w:t>Lab 3 – Timing Optimizations</w:t>
      </w:r>
    </w:p>
    <w:p w14:paraId="514398CC" w14:textId="08FE4198" w:rsidR="00BA12A6" w:rsidRDefault="00BA12A6" w:rsidP="00BA12A6">
      <w:pPr>
        <w:pStyle w:val="Heading1"/>
      </w:pPr>
      <w:r>
        <w:t>List of Optimizations</w:t>
      </w:r>
    </w:p>
    <w:p w14:paraId="1D272196" w14:textId="24F7F11F" w:rsidR="00BA12A6" w:rsidRDefault="00BA12A6" w:rsidP="00BA12A6">
      <w:pPr>
        <w:pStyle w:val="Heading2"/>
      </w:pPr>
      <w:r>
        <w:t>Optimization 1:</w:t>
      </w:r>
    </w:p>
    <w:p w14:paraId="2C339983" w14:textId="60A17236" w:rsidR="00BA12A6" w:rsidRDefault="00BA12A6" w:rsidP="00BA12A6"/>
    <w:p w14:paraId="0EB31C38" w14:textId="04218C4D" w:rsidR="00BA12A6" w:rsidRDefault="00BA12A6" w:rsidP="00BA12A6">
      <w:pPr>
        <w:pStyle w:val="Caption"/>
        <w:keepNext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9320E">
        <w:rPr>
          <w:noProof/>
        </w:rPr>
        <w:t>1</w:t>
      </w:r>
      <w:r>
        <w:fldChar w:fldCharType="end"/>
      </w:r>
      <w:r>
        <w:t xml:space="preserve"> - Summary of Paths</w:t>
      </w:r>
    </w:p>
    <w:p w14:paraId="2CA75C5B" w14:textId="73C8CADA" w:rsidR="00BA12A6" w:rsidRDefault="00BA12A6" w:rsidP="00BA12A6">
      <w:r w:rsidRPr="00BA12A6">
        <w:drawing>
          <wp:inline distT="0" distB="0" distL="0" distR="0" wp14:anchorId="21D8E1E1" wp14:editId="375CCCFD">
            <wp:extent cx="5943600" cy="180975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B03BB" w14:textId="5B2B1BC8" w:rsidR="00BA12A6" w:rsidRDefault="00BA12A6" w:rsidP="00BA12A6">
      <w:pPr>
        <w:pStyle w:val="Heading3"/>
      </w:pPr>
      <w:r>
        <w:tab/>
        <w:t>Critical Path:</w:t>
      </w:r>
    </w:p>
    <w:p w14:paraId="1FD5AF82" w14:textId="50FD6C47" w:rsidR="00BA12A6" w:rsidRDefault="00BA12A6" w:rsidP="00BA12A6">
      <w:pPr>
        <w:pStyle w:val="ListParagraph"/>
        <w:numPr>
          <w:ilvl w:val="0"/>
          <w:numId w:val="3"/>
        </w:numPr>
      </w:pPr>
      <w:r>
        <w:t xml:space="preserve">FIFO -&gt; </w:t>
      </w:r>
      <w:proofErr w:type="spellStart"/>
      <w:r>
        <w:t>multout</w:t>
      </w:r>
      <w:proofErr w:type="spellEnd"/>
      <w:r w:rsidR="000822EE">
        <w:t xml:space="preserve"> of timing</w:t>
      </w:r>
    </w:p>
    <w:p w14:paraId="52BE975D" w14:textId="1B5111FB" w:rsidR="001D0076" w:rsidRDefault="001D0076" w:rsidP="001D0076">
      <w:pPr>
        <w:pStyle w:val="Caption"/>
        <w:keepNext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9320E">
        <w:rPr>
          <w:noProof/>
        </w:rPr>
        <w:t>2</w:t>
      </w:r>
      <w:r>
        <w:fldChar w:fldCharType="end"/>
      </w:r>
      <w:r>
        <w:t xml:space="preserve"> - Statistics showing Cell Data as 68% of the delay</w:t>
      </w:r>
    </w:p>
    <w:p w14:paraId="252FB4D7" w14:textId="1D1D2046" w:rsidR="001D0076" w:rsidRDefault="001D0076" w:rsidP="001D0076">
      <w:r w:rsidRPr="001D0076">
        <w:drawing>
          <wp:inline distT="0" distB="0" distL="0" distR="0" wp14:anchorId="1E4E123D" wp14:editId="341E6156">
            <wp:extent cx="5464013" cy="2667231"/>
            <wp:effectExtent l="0" t="0" r="3810" b="0"/>
            <wp:docPr id="2" name="Picture 2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D21C" w14:textId="77777777" w:rsidR="002C0CCB" w:rsidRDefault="002C0CCB" w:rsidP="001D0076"/>
    <w:p w14:paraId="6E7F6B6E" w14:textId="1F2746A7" w:rsidR="001D0076" w:rsidRDefault="001D0076" w:rsidP="001D0076">
      <w:pPr>
        <w:pStyle w:val="Caption"/>
        <w:keepNext/>
      </w:pPr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9320E">
        <w:rPr>
          <w:noProof/>
        </w:rPr>
        <w:t>3</w:t>
      </w:r>
      <w:r>
        <w:fldChar w:fldCharType="end"/>
      </w:r>
      <w:r>
        <w:t xml:space="preserve"> - Data Arrival Path Showing </w:t>
      </w:r>
      <w:proofErr w:type="spellStart"/>
      <w:r>
        <w:t>dataout</w:t>
      </w:r>
      <w:proofErr w:type="spellEnd"/>
      <w:r>
        <w:t>[17] with 3.0</w:t>
      </w:r>
      <w:r w:rsidR="00B97485">
        <w:t>76 delay</w:t>
      </w:r>
    </w:p>
    <w:p w14:paraId="2FC03A2F" w14:textId="206823E3" w:rsidR="002C0CCB" w:rsidRDefault="001D0076" w:rsidP="001D0076">
      <w:r w:rsidRPr="001D0076">
        <w:drawing>
          <wp:inline distT="0" distB="0" distL="0" distR="0" wp14:anchorId="74247EC9" wp14:editId="12F91241">
            <wp:extent cx="5943600" cy="143065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7948" w14:textId="4965AD8B" w:rsidR="002C0CCB" w:rsidRDefault="002C0CCB" w:rsidP="002C0CCB">
      <w:pPr>
        <w:pStyle w:val="ListParagraph"/>
        <w:numPr>
          <w:ilvl w:val="0"/>
          <w:numId w:val="3"/>
        </w:numPr>
      </w:pPr>
      <w:r>
        <w:t xml:space="preserve">Can infer </w:t>
      </w:r>
      <w:r w:rsidR="00AA50CD">
        <w:t xml:space="preserve">the longest path of 3.076 is talking about the output data from the </w:t>
      </w:r>
      <w:proofErr w:type="spellStart"/>
      <w:r w:rsidR="00AA50CD">
        <w:t>multipler</w:t>
      </w:r>
      <w:proofErr w:type="spellEnd"/>
    </w:p>
    <w:p w14:paraId="5CBF7B7F" w14:textId="61386BA9" w:rsidR="00E83BF1" w:rsidRDefault="00E83BF1" w:rsidP="002C0CCB">
      <w:pPr>
        <w:pStyle w:val="ListParagraph"/>
        <w:numPr>
          <w:ilvl w:val="0"/>
          <w:numId w:val="3"/>
        </w:numPr>
      </w:pPr>
      <w:r>
        <w:t xml:space="preserve">Can infer it is talking about the </w:t>
      </w:r>
      <w:proofErr w:type="spellStart"/>
      <w:r>
        <w:t>fifo</w:t>
      </w:r>
      <w:proofErr w:type="spellEnd"/>
      <w:r>
        <w:t xml:space="preserve"> read data coming into the </w:t>
      </w:r>
      <w:proofErr w:type="spellStart"/>
      <w:r>
        <w:t>multipler</w:t>
      </w:r>
      <w:proofErr w:type="spellEnd"/>
      <w:r>
        <w:t xml:space="preserve"> and the output from the multiplier. </w:t>
      </w:r>
    </w:p>
    <w:p w14:paraId="4C872B67" w14:textId="600A7CCA" w:rsidR="00A87DFF" w:rsidRDefault="0039320E" w:rsidP="0039320E">
      <w:pPr>
        <w:pStyle w:val="Heading2"/>
      </w:pPr>
      <w:r>
        <w:t>Optimization 2:</w:t>
      </w:r>
    </w:p>
    <w:p w14:paraId="40BD174A" w14:textId="492B90CD" w:rsidR="0039320E" w:rsidRDefault="0039320E" w:rsidP="0039320E">
      <w:pPr>
        <w:pStyle w:val="Caption"/>
        <w:keepNext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Summary of Paths and Statistics for Optimization 2</w:t>
      </w:r>
    </w:p>
    <w:p w14:paraId="0D6229BA" w14:textId="2ABE5981" w:rsidR="0039320E" w:rsidRPr="0039320E" w:rsidRDefault="0039320E" w:rsidP="0039320E">
      <w:r w:rsidRPr="0039320E">
        <w:drawing>
          <wp:inline distT="0" distB="0" distL="0" distR="0" wp14:anchorId="637C683D" wp14:editId="6E11B6F7">
            <wp:extent cx="5943600" cy="2353310"/>
            <wp:effectExtent l="0" t="0" r="0" b="8890"/>
            <wp:docPr id="5" name="Picture 5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pplicatio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79ED" w14:textId="77777777" w:rsidR="0039320E" w:rsidRDefault="0039320E" w:rsidP="0039320E">
      <w:pPr>
        <w:pStyle w:val="Heading3"/>
        <w:ind w:firstLine="720"/>
      </w:pPr>
      <w:r>
        <w:t>Critical Path:</w:t>
      </w:r>
    </w:p>
    <w:p w14:paraId="165669A5" w14:textId="5CB7E55E" w:rsidR="0039320E" w:rsidRDefault="0039320E" w:rsidP="0039320E">
      <w:pPr>
        <w:pStyle w:val="ListParagraph"/>
        <w:numPr>
          <w:ilvl w:val="0"/>
          <w:numId w:val="3"/>
        </w:numPr>
      </w:pPr>
      <w:r>
        <w:t xml:space="preserve">FIFO ram -&gt; </w:t>
      </w:r>
      <w:proofErr w:type="spellStart"/>
      <w:r>
        <w:t>fifo_rd_data_r</w:t>
      </w:r>
      <w:proofErr w:type="spellEnd"/>
    </w:p>
    <w:p w14:paraId="15E73FF0" w14:textId="24998120" w:rsidR="0039320E" w:rsidRDefault="0039320E" w:rsidP="0039320E">
      <w:pPr>
        <w:pStyle w:val="ListParagraph"/>
        <w:numPr>
          <w:ilvl w:val="0"/>
          <w:numId w:val="3"/>
        </w:numPr>
      </w:pPr>
      <w:r>
        <w:t xml:space="preserve">Longest increment -&gt; CELL of </w:t>
      </w:r>
      <w:proofErr w:type="spellStart"/>
      <w:r>
        <w:t>fifo</w:t>
      </w:r>
      <w:proofErr w:type="spellEnd"/>
      <w:r w:rsidR="000963FA">
        <w:t xml:space="preserve"> </w:t>
      </w:r>
      <w:proofErr w:type="spellStart"/>
      <w:r w:rsidR="000963FA">
        <w:t>dataout</w:t>
      </w:r>
      <w:proofErr w:type="spellEnd"/>
    </w:p>
    <w:p w14:paraId="3BBC3805" w14:textId="77777777" w:rsidR="0039320E" w:rsidRPr="0039320E" w:rsidRDefault="0039320E" w:rsidP="0039320E"/>
    <w:p w14:paraId="3E45444E" w14:textId="77777777" w:rsidR="002C0CCB" w:rsidRDefault="002C0CCB">
      <w:r>
        <w:br w:type="page"/>
      </w:r>
    </w:p>
    <w:p w14:paraId="350B392A" w14:textId="100ABEA8" w:rsidR="001D0076" w:rsidRDefault="002C0CCB" w:rsidP="002C0CCB">
      <w:pPr>
        <w:pStyle w:val="Heading1"/>
      </w:pPr>
      <w:r>
        <w:lastRenderedPageBreak/>
        <w:t>List of Code Changes</w:t>
      </w:r>
    </w:p>
    <w:p w14:paraId="0740FEA3" w14:textId="63757141" w:rsidR="002C0CCB" w:rsidRDefault="002C0CCB" w:rsidP="002C0CCB"/>
    <w:p w14:paraId="2B86B3BD" w14:textId="12F9C070" w:rsidR="002C0CCB" w:rsidRPr="002C0CCB" w:rsidRDefault="00A87DFF" w:rsidP="002C0CCB">
      <w:pPr>
        <w:pStyle w:val="ListParagraph"/>
        <w:numPr>
          <w:ilvl w:val="0"/>
          <w:numId w:val="4"/>
        </w:numPr>
      </w:pPr>
      <w:r>
        <w:t xml:space="preserve">Registered the </w:t>
      </w:r>
      <w:proofErr w:type="spellStart"/>
      <w:r>
        <w:t>rd_data_out</w:t>
      </w:r>
      <w:proofErr w:type="spellEnd"/>
      <w:r>
        <w:t xml:space="preserve"> to fix the bottleneck from the </w:t>
      </w:r>
      <w:proofErr w:type="spellStart"/>
      <w:r>
        <w:t>rd_data_out</w:t>
      </w:r>
      <w:proofErr w:type="spellEnd"/>
      <w:r>
        <w:t xml:space="preserve"> to </w:t>
      </w:r>
      <w:proofErr w:type="spellStart"/>
      <w:r>
        <w:t>mult_out</w:t>
      </w:r>
      <w:proofErr w:type="spellEnd"/>
      <w:r>
        <w:t xml:space="preserve"> critical path. </w:t>
      </w:r>
    </w:p>
    <w:sectPr w:rsidR="002C0CCB" w:rsidRPr="002C0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3DF"/>
    <w:multiLevelType w:val="hybridMultilevel"/>
    <w:tmpl w:val="14766F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E3F05AB"/>
    <w:multiLevelType w:val="hybridMultilevel"/>
    <w:tmpl w:val="0256EA8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5FE63C14"/>
    <w:multiLevelType w:val="hybridMultilevel"/>
    <w:tmpl w:val="380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B0C6F"/>
    <w:multiLevelType w:val="hybridMultilevel"/>
    <w:tmpl w:val="1EEE0A78"/>
    <w:lvl w:ilvl="0" w:tplc="36167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034602">
    <w:abstractNumId w:val="2"/>
  </w:num>
  <w:num w:numId="2" w16cid:durableId="1864898581">
    <w:abstractNumId w:val="0"/>
  </w:num>
  <w:num w:numId="3" w16cid:durableId="515923465">
    <w:abstractNumId w:val="1"/>
  </w:num>
  <w:num w:numId="4" w16cid:durableId="841573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Tc3MbQwMjaztDRT0lEKTi0uzszPAykwrAUAi2CGOiwAAAA="/>
  </w:docVars>
  <w:rsids>
    <w:rsidRoot w:val="00BA12A6"/>
    <w:rsid w:val="000822EE"/>
    <w:rsid w:val="000963FA"/>
    <w:rsid w:val="001D0076"/>
    <w:rsid w:val="002C0CCB"/>
    <w:rsid w:val="0039320E"/>
    <w:rsid w:val="003D2398"/>
    <w:rsid w:val="004D79AD"/>
    <w:rsid w:val="006D5B0B"/>
    <w:rsid w:val="00A578A0"/>
    <w:rsid w:val="00A87DFF"/>
    <w:rsid w:val="00AA50CD"/>
    <w:rsid w:val="00B97485"/>
    <w:rsid w:val="00BA12A6"/>
    <w:rsid w:val="00E83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F5F1"/>
  <w15:chartTrackingRefBased/>
  <w15:docId w15:val="{F7FEEF10-2729-45AA-906C-D6BE82F8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1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2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A12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2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12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A12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A12A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812CC3-097E-4961-82B0-32AE49D5A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3</cp:revision>
  <dcterms:created xsi:type="dcterms:W3CDTF">2022-04-23T00:35:00Z</dcterms:created>
  <dcterms:modified xsi:type="dcterms:W3CDTF">2022-04-23T10:14:00Z</dcterms:modified>
</cp:coreProperties>
</file>